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66738DE0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{{ </w:t>
      </w:r>
      <w:proofErr w:type="spellStart"/>
      <w:r w:rsidR="00307B8E" w:rsidRPr="00307B8E">
        <w:t>position</w:t>
      </w:r>
      <w:proofErr w:type="gramEnd"/>
      <w:r w:rsidR="00307B8E" w:rsidRPr="00307B8E">
        <w:t>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6A2779F2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</w:t>
      </w:r>
      <w:r w:rsidR="00083413">
        <w:t xml:space="preserve">, </w:t>
      </w:r>
      <w:r w:rsidR="0026269F" w:rsidRPr="00B15719">
        <w:t xml:space="preserve">as a </w:t>
      </w:r>
      <w:r w:rsidR="00AC56FA">
        <w:t>R</w:t>
      </w:r>
      <w:r w:rsidR="0026269F" w:rsidRPr="00B15719">
        <w:t xml:space="preserve">esearch </w:t>
      </w:r>
      <w:r w:rsidR="00AC56FA">
        <w:t>A</w:t>
      </w:r>
      <w:r w:rsidR="0026269F" w:rsidRPr="00B15719">
        <w:t>ssociate at the Economics and Policy Research Group (EPRG)</w:t>
      </w:r>
      <w:r w:rsidR="00083413">
        <w:t>, and a Product Research and Development Analyst at GEICO</w:t>
      </w:r>
      <w:r w:rsidR="0026269F" w:rsidRPr="00B15719">
        <w:t xml:space="preserve">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{{ </w:t>
      </w:r>
      <w:proofErr w:type="spellStart"/>
      <w:r w:rsidR="00E12130" w:rsidRPr="00E12130">
        <w:t>company</w:t>
      </w:r>
      <w:proofErr w:type="gramEnd"/>
      <w:r w:rsidR="00E12130" w:rsidRPr="00E12130">
        <w:t>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664190EE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</w:t>
      </w:r>
      <w:r w:rsidR="00CB19CB">
        <w:t>GEICO</w:t>
      </w:r>
      <w:r w:rsidR="00CB19CB" w:rsidRPr="00BD4889">
        <w:t xml:space="preserve"> </w:t>
      </w:r>
      <w:r w:rsidR="00CB19CB">
        <w:t xml:space="preserve">and </w:t>
      </w:r>
      <w:r w:rsidR="00F2558A" w:rsidRPr="00BD4889">
        <w:t xml:space="preserve">EPRG, I gained experience </w:t>
      </w:r>
      <w:r w:rsidR="00F2558A">
        <w:t xml:space="preserve">manipulating and analyzing data sets </w:t>
      </w:r>
      <w:r w:rsidR="00BD0942">
        <w:t xml:space="preserve">with </w:t>
      </w:r>
      <w:r w:rsidR="00F2558A">
        <w:t>million</w:t>
      </w:r>
      <w:r w:rsidR="00BD0942">
        <w:t>s</w:t>
      </w:r>
      <w:r w:rsidR="00F2558A">
        <w:t xml:space="preserve"> </w:t>
      </w:r>
      <w:r w:rsidR="00BD0942">
        <w:t xml:space="preserve">of </w:t>
      </w:r>
      <w:r w:rsidR="00F2558A">
        <w:t>observations</w:t>
      </w:r>
      <w:r w:rsidR="00F2558A" w:rsidRPr="00BD4889">
        <w:t xml:space="preserve">. </w:t>
      </w:r>
      <w:r w:rsidR="00F2558A">
        <w:t>With this data, I built revenue forecasts</w:t>
      </w:r>
      <w:r w:rsidR="00BD0942">
        <w:t xml:space="preserve">, constructed </w:t>
      </w:r>
      <w:proofErr w:type="gramStart"/>
      <w:r w:rsidR="00BD0942">
        <w:t>CBA’s</w:t>
      </w:r>
      <w:proofErr w:type="gramEnd"/>
      <w:r w:rsidR="00BD0942">
        <w:t xml:space="preserve"> for competing vendor products and</w:t>
      </w:r>
      <w:r w:rsidR="0089114C">
        <w:t xml:space="preserve"> ev</w:t>
      </w:r>
      <w:r w:rsidR="00F2558A">
        <w:t xml:space="preserve">aluated </w:t>
      </w:r>
      <w:r w:rsidR="0089114C">
        <w:t xml:space="preserve">results </w:t>
      </w:r>
      <w:r w:rsidR="00F2558A">
        <w:t xml:space="preserve">using hypothesis testing. </w:t>
      </w:r>
      <w:r w:rsidR="00E91BD8">
        <w:t xml:space="preserve">I have experience </w:t>
      </w:r>
      <w:r w:rsidR="00B90D16">
        <w:t xml:space="preserve">analyzing both sparse time series economic data and </w:t>
      </w:r>
      <w:proofErr w:type="spellStart"/>
      <w:r w:rsidR="00F27CC7">
        <w:t>multi million</w:t>
      </w:r>
      <w:proofErr w:type="spellEnd"/>
      <w:r w:rsidR="00F27CC7">
        <w:t xml:space="preserve"> observation</w:t>
      </w:r>
      <w:r w:rsidR="00B90D16">
        <w:t xml:space="preserve"> insurance </w:t>
      </w:r>
      <w:r w:rsidR="00886E84">
        <w:t xml:space="preserve">panel </w:t>
      </w:r>
      <w:r w:rsidR="00B90D16">
        <w:t>datasets</w:t>
      </w:r>
      <w:r w:rsidR="00886E84">
        <w:t xml:space="preserve">. </w:t>
      </w:r>
    </w:p>
    <w:p w14:paraId="763BA4A1" w14:textId="5F9993B2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 w:rsidR="009E67EB">
        <w:t xml:space="preserve">As an Analyst at GEICO, I </w:t>
      </w:r>
      <w:r w:rsidR="00F248B7">
        <w:t xml:space="preserve">briefed </w:t>
      </w:r>
      <w:r w:rsidR="009E67EB">
        <w:t>to</w:t>
      </w:r>
      <w:r w:rsidR="00FF73DB">
        <w:t xml:space="preserve"> senior management (AVP and VP)</w:t>
      </w:r>
      <w:r w:rsidR="00F248B7">
        <w:t xml:space="preserve"> </w:t>
      </w:r>
      <w:r w:rsidR="00F248B7">
        <w:t>via email</w:t>
      </w:r>
      <w:r w:rsidR="009E67EB">
        <w:t xml:space="preserve"> </w:t>
      </w:r>
      <w:r w:rsidR="00F248B7">
        <w:t>on the major findings from</w:t>
      </w:r>
      <w:r w:rsidR="009E67EB">
        <w:t xml:space="preserve"> a </w:t>
      </w:r>
      <w:r w:rsidR="00FF73DB">
        <w:t xml:space="preserve">dashboard </w:t>
      </w:r>
      <w:r w:rsidR="00F248B7">
        <w:t xml:space="preserve">report </w:t>
      </w:r>
      <w:r w:rsidR="00FF73DB">
        <w:t xml:space="preserve">published </w:t>
      </w:r>
      <w:r w:rsidR="00F248B7">
        <w:t xml:space="preserve">by our team. </w:t>
      </w:r>
      <w:r w:rsidR="00E554CC">
        <w:t>At EPRG</w:t>
      </w:r>
      <w:r w:rsidR="0041248A">
        <w:t>,</w:t>
      </w:r>
      <w:r w:rsidR="00E554CC">
        <w:t xml:space="preserve"> I wrote sections of reports we published on behalf of Louisiana State University and the government agencies contracted with us. I </w:t>
      </w:r>
      <w:r w:rsidR="0041248A">
        <w:t xml:space="preserve">explained </w:t>
      </w:r>
      <w:r w:rsidR="00E554CC">
        <w:t xml:space="preserve">topics </w:t>
      </w:r>
      <w:r w:rsidR="00E554CC" w:rsidRPr="00BD4889">
        <w:t>ranging from forecasting revenue streams from oil and gas in the Gulf of Mexico to a literature review on the importance of early childhood education.</w:t>
      </w:r>
    </w:p>
    <w:p w14:paraId="532A115B" w14:textId="0A78B738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</w:t>
      </w:r>
      <w:r w:rsidR="009F1F31">
        <w:t xml:space="preserve"> </w:t>
      </w:r>
      <w:r w:rsidR="00AC56FA">
        <w:t>As a</w:t>
      </w:r>
      <w:r w:rsidR="00297C80">
        <w:t xml:space="preserve">n analyst at GEICO, I participated in a </w:t>
      </w:r>
      <w:proofErr w:type="gramStart"/>
      <w:r w:rsidR="00297C80">
        <w:t>fast paced</w:t>
      </w:r>
      <w:proofErr w:type="gramEnd"/>
      <w:r w:rsidR="00297C80">
        <w:t xml:space="preserve"> </w:t>
      </w:r>
      <w:proofErr w:type="spellStart"/>
      <w:r w:rsidR="00297C80">
        <w:t>te</w:t>
      </w:r>
      <w:proofErr w:type="spellEnd"/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97C80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0D16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28</Words>
  <Characters>1875</Characters>
  <Application>Microsoft Office Word</Application>
  <DocSecurity>0</DocSecurity>
  <Lines>15</Lines>
  <Paragraphs>4</Paragraphs>
  <ScaleCrop>false</ScaleCrop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63</cp:revision>
  <cp:lastPrinted>2020-12-27T22:12:00Z</cp:lastPrinted>
  <dcterms:created xsi:type="dcterms:W3CDTF">2020-12-22T23:23:00Z</dcterms:created>
  <dcterms:modified xsi:type="dcterms:W3CDTF">2021-10-20T19:27:00Z</dcterms:modified>
</cp:coreProperties>
</file>